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ABE98" w14:textId="77777777" w:rsidR="00AE555E" w:rsidRPr="00AE555E" w:rsidRDefault="00AE555E" w:rsidP="00AE555E">
      <w:pPr>
        <w:contextualSpacing/>
        <w:jc w:val="center"/>
        <w:rPr>
          <w:b/>
        </w:rPr>
      </w:pPr>
      <w:r w:rsidRPr="00AE555E">
        <w:rPr>
          <w:b/>
        </w:rPr>
        <w:t>Appendix A: Summary Statistics for Variables</w:t>
      </w:r>
    </w:p>
    <w:tbl>
      <w:tblPr>
        <w:tblW w:w="8791" w:type="dxa"/>
        <w:jc w:val="center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680"/>
        <w:gridCol w:w="709"/>
        <w:gridCol w:w="1162"/>
        <w:gridCol w:w="1080"/>
        <w:gridCol w:w="1080"/>
        <w:gridCol w:w="1080"/>
      </w:tblGrid>
      <w:tr w:rsidR="00AE555E" w:rsidRPr="00CF3604" w14:paraId="188F425D" w14:textId="77777777" w:rsidTr="00A1357E">
        <w:trPr>
          <w:trHeight w:val="345"/>
          <w:jc w:val="center"/>
        </w:trPr>
        <w:tc>
          <w:tcPr>
            <w:tcW w:w="3680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DE9C1E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Variable</w:t>
            </w:r>
          </w:p>
        </w:tc>
        <w:tc>
          <w:tcPr>
            <w:tcW w:w="709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180F00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Obs.</w:t>
            </w:r>
          </w:p>
        </w:tc>
        <w:tc>
          <w:tcPr>
            <w:tcW w:w="1162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04669E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Mean</w:t>
            </w:r>
          </w:p>
        </w:tc>
        <w:tc>
          <w:tcPr>
            <w:tcW w:w="1080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E1795D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S.D.</w:t>
            </w:r>
          </w:p>
        </w:tc>
        <w:tc>
          <w:tcPr>
            <w:tcW w:w="1080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F9C6F1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Min</w:t>
            </w:r>
          </w:p>
        </w:tc>
        <w:tc>
          <w:tcPr>
            <w:tcW w:w="1080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51E372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Max</w:t>
            </w:r>
          </w:p>
        </w:tc>
      </w:tr>
      <w:tr w:rsidR="00AE555E" w:rsidRPr="00CF3604" w14:paraId="372A9D9A" w14:textId="77777777" w:rsidTr="00A1357E">
        <w:trPr>
          <w:trHeight w:val="330"/>
          <w:jc w:val="center"/>
        </w:trPr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1BB3B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  <w:i/>
              </w:rPr>
            </w:pPr>
            <w:r w:rsidRPr="00CF3604">
              <w:rPr>
                <w:rFonts w:eastAsia="Malgun Gothic" w:cs="Times New Roman"/>
                <w:i/>
              </w:rPr>
              <w:t>Successful sanction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8B148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>
              <w:rPr>
                <w:rFonts w:eastAsia="Malgun Gothic" w:cs="Times New Roman"/>
              </w:rPr>
              <w:t>11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5F1C0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.</w:t>
            </w:r>
            <w:r>
              <w:rPr>
                <w:rFonts w:eastAsia="Malgun Gothic" w:cs="Times New Roman"/>
              </w:rPr>
              <w:t>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7F703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C2AFE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A5639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</w:t>
            </w:r>
          </w:p>
        </w:tc>
      </w:tr>
      <w:tr w:rsidR="00AE555E" w:rsidRPr="00CF3604" w14:paraId="672EF955" w14:textId="77777777" w:rsidTr="00A1357E">
        <w:trPr>
          <w:trHeight w:val="330"/>
          <w:jc w:val="center"/>
        </w:trPr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CEF10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  <w:i/>
              </w:rPr>
            </w:pPr>
            <w:r w:rsidRPr="00CF3604">
              <w:rPr>
                <w:rFonts w:eastAsia="Malgun Gothic" w:cs="Times New Roman"/>
                <w:i/>
              </w:rPr>
              <w:t>Trus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C3C03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1</w:t>
            </w:r>
            <w:r>
              <w:rPr>
                <w:rFonts w:eastAsia="Malgun Gothic" w:cs="Times New Roman"/>
              </w:rPr>
              <w:t>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71B06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30.</w:t>
            </w:r>
            <w:r>
              <w:rPr>
                <w:rFonts w:eastAsia="Malgun Gothic" w:cs="Times New Roman"/>
              </w:rPr>
              <w:t>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4B083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4.</w:t>
            </w:r>
            <w:r>
              <w:rPr>
                <w:rFonts w:eastAsia="Malgun Gothic" w:cs="Times New Roman"/>
              </w:rPr>
              <w:t>5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446AAF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4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D6DEC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59.4</w:t>
            </w:r>
          </w:p>
        </w:tc>
      </w:tr>
      <w:tr w:rsidR="00AE555E" w:rsidRPr="00CF3604" w14:paraId="140BBCA9" w14:textId="77777777" w:rsidTr="00A1357E">
        <w:trPr>
          <w:trHeight w:val="330"/>
          <w:jc w:val="center"/>
        </w:trPr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022CD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  <w:i/>
              </w:rPr>
            </w:pPr>
            <w:r w:rsidRPr="00CF3604">
              <w:rPr>
                <w:rFonts w:eastAsia="Malgun Gothic" w:cs="Times New Roman"/>
                <w:i/>
              </w:rPr>
              <w:t>Membership: Political Par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3BBAF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>
              <w:rPr>
                <w:rFonts w:eastAsia="Malgun Gothic" w:cs="Times New Roman"/>
              </w:rPr>
              <w:t>9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3FEAB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0.</w:t>
            </w:r>
            <w:r>
              <w:rPr>
                <w:rFonts w:eastAsia="Malgun Gothic" w:cs="Times New Roman"/>
              </w:rPr>
              <w:t>7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DB4A5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0.</w:t>
            </w:r>
            <w:r>
              <w:rPr>
                <w:rFonts w:eastAsia="Malgun Gothic" w:cs="Times New Roman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80591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A6D9C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45.5</w:t>
            </w:r>
          </w:p>
        </w:tc>
      </w:tr>
      <w:tr w:rsidR="00AE555E" w:rsidRPr="00CF3604" w14:paraId="777366E6" w14:textId="77777777" w:rsidTr="00A1357E">
        <w:trPr>
          <w:trHeight w:val="330"/>
          <w:jc w:val="center"/>
        </w:trPr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161B5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  <w:i/>
              </w:rPr>
            </w:pPr>
            <w:r w:rsidRPr="00CF3604">
              <w:rPr>
                <w:rFonts w:eastAsia="Malgun Gothic" w:cs="Times New Roman"/>
                <w:i/>
              </w:rPr>
              <w:t>Membership: Political Association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E2D14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9</w:t>
            </w:r>
            <w:r>
              <w:rPr>
                <w:rFonts w:eastAsia="Malgun Gothic" w:cs="Times New Roman"/>
              </w:rPr>
              <w:t>4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42752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>
              <w:rPr>
                <w:rFonts w:eastAsia="Malgun Gothic" w:cs="Times New Roman"/>
              </w:rPr>
              <w:t>8</w:t>
            </w:r>
            <w:r w:rsidRPr="00CF3604">
              <w:rPr>
                <w:rFonts w:eastAsia="Malgun Gothic" w:cs="Times New Roman"/>
              </w:rPr>
              <w:t>.</w:t>
            </w:r>
            <w:r>
              <w:rPr>
                <w:rFonts w:eastAsia="Malgun Gothic" w:cs="Times New Roman"/>
              </w:rPr>
              <w:t>9</w:t>
            </w:r>
            <w:r w:rsidRPr="00CF3604">
              <w:rPr>
                <w:rFonts w:eastAsia="Malgun Gothic" w:cs="Times New Roman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51A1A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6.9</w:t>
            </w:r>
            <w:r>
              <w:rPr>
                <w:rFonts w:eastAsia="Malgun Gothic" w:cs="Times New Roman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742D1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B47EE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25.7</w:t>
            </w:r>
          </w:p>
        </w:tc>
      </w:tr>
      <w:tr w:rsidR="00AE555E" w:rsidRPr="00CF3604" w14:paraId="5C0E7B68" w14:textId="77777777" w:rsidTr="00A1357E">
        <w:trPr>
          <w:trHeight w:val="330"/>
          <w:jc w:val="center"/>
        </w:trPr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3F85E9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  <w:i/>
              </w:rPr>
            </w:pPr>
            <w:r w:rsidRPr="00CF3604">
              <w:rPr>
                <w:rFonts w:eastAsia="Malgun Gothic" w:cs="Times New Roman"/>
                <w:i/>
              </w:rPr>
              <w:t>Confidence: Governmen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0F4F8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>
              <w:rPr>
                <w:rFonts w:eastAsia="Malgun Gothic" w:cs="Times New Roman"/>
              </w:rPr>
              <w:t>68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27FD9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</w:t>
            </w:r>
            <w:r>
              <w:rPr>
                <w:rFonts w:eastAsia="Malgun Gothic" w:cs="Times New Roman"/>
              </w:rPr>
              <w:t>5</w:t>
            </w:r>
            <w:r w:rsidRPr="00CF3604">
              <w:rPr>
                <w:rFonts w:eastAsia="Malgun Gothic" w:cs="Times New Roman"/>
              </w:rPr>
              <w:t>.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F72AF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372884">
              <w:rPr>
                <w:rFonts w:eastAsia="Malgun Gothic" w:cs="Times New Roman"/>
              </w:rPr>
              <w:t>13.0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F8F06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>
              <w:rPr>
                <w:rFonts w:eastAsia="Malgun Gothic" w:cs="Times New Roman"/>
              </w:rPr>
              <w:t>1</w:t>
            </w:r>
            <w:r w:rsidRPr="00CF3604">
              <w:rPr>
                <w:rFonts w:eastAsia="Malgun Gothic" w:cs="Times New Roman"/>
              </w:rPr>
              <w:t>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E9ECB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>
              <w:rPr>
                <w:rFonts w:eastAsia="Malgun Gothic" w:cs="Times New Roman"/>
              </w:rPr>
              <w:t>76</w:t>
            </w:r>
            <w:r w:rsidRPr="00CF3604">
              <w:rPr>
                <w:rFonts w:eastAsia="Malgun Gothic" w:cs="Times New Roman"/>
              </w:rPr>
              <w:t>.</w:t>
            </w:r>
            <w:r>
              <w:rPr>
                <w:rFonts w:eastAsia="Malgun Gothic" w:cs="Times New Roman"/>
              </w:rPr>
              <w:t>0</w:t>
            </w:r>
          </w:p>
        </w:tc>
      </w:tr>
      <w:tr w:rsidR="00AE555E" w:rsidRPr="00CF3604" w14:paraId="36B83528" w14:textId="77777777" w:rsidTr="00A1357E">
        <w:trPr>
          <w:trHeight w:val="330"/>
          <w:jc w:val="center"/>
        </w:trPr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11E52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  <w:i/>
              </w:rPr>
            </w:pPr>
            <w:r w:rsidRPr="00CF3604">
              <w:rPr>
                <w:rFonts w:eastAsia="Malgun Gothic" w:cs="Times New Roman"/>
                <w:i/>
              </w:rPr>
              <w:t>Confidence: Parliament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50BF3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>
              <w:rPr>
                <w:rFonts w:eastAsia="Malgun Gothic" w:cs="Times New Roman"/>
              </w:rPr>
              <w:t>102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85327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6.</w:t>
            </w:r>
            <w:r>
              <w:rPr>
                <w:rFonts w:eastAsia="Malgun Gothic" w:cs="Times New Roman"/>
              </w:rPr>
              <w:t>7</w:t>
            </w:r>
            <w:r w:rsidRPr="00CF3604">
              <w:rPr>
                <w:rFonts w:eastAsia="Malgun Gothic" w:cs="Times New Roman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ACBE5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372884">
              <w:rPr>
                <w:rFonts w:eastAsia="Malgun Gothic" w:cs="Times New Roman"/>
              </w:rPr>
              <w:t>14.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CEA08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B0695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>
              <w:rPr>
                <w:rFonts w:eastAsia="Malgun Gothic" w:cs="Times New Roman"/>
              </w:rPr>
              <w:t>75</w:t>
            </w:r>
            <w:r w:rsidRPr="00CF3604">
              <w:rPr>
                <w:rFonts w:eastAsia="Malgun Gothic" w:cs="Times New Roman"/>
              </w:rPr>
              <w:t>.</w:t>
            </w:r>
            <w:r>
              <w:rPr>
                <w:rFonts w:eastAsia="Malgun Gothic" w:cs="Times New Roman"/>
              </w:rPr>
              <w:t>0</w:t>
            </w:r>
          </w:p>
        </w:tc>
      </w:tr>
      <w:tr w:rsidR="00AE555E" w:rsidRPr="00CF3604" w14:paraId="0DB95A96" w14:textId="77777777" w:rsidTr="00A1357E">
        <w:trPr>
          <w:trHeight w:val="330"/>
          <w:jc w:val="center"/>
        </w:trPr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C0DC1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  <w:i/>
              </w:rPr>
            </w:pPr>
            <w:r w:rsidRPr="00CF3604">
              <w:rPr>
                <w:rFonts w:eastAsia="Malgun Gothic" w:cs="Times New Roman"/>
                <w:i/>
              </w:rPr>
              <w:t>Confidence: Political Par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8973B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7</w:t>
            </w:r>
            <w:r>
              <w:rPr>
                <w:rFonts w:eastAsia="Malgun Gothic" w:cs="Times New Roman"/>
              </w:rPr>
              <w:t>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E7E6A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0.</w:t>
            </w:r>
            <w:r>
              <w:rPr>
                <w:rFonts w:eastAsia="Malgun Gothic" w:cs="Times New Roman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46307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>
              <w:rPr>
                <w:rFonts w:eastAsia="Malgun Gothic" w:cs="Times New Roman"/>
              </w:rPr>
              <w:t>10</w:t>
            </w:r>
            <w:r w:rsidRPr="00CF3604">
              <w:rPr>
                <w:rFonts w:eastAsia="Malgun Gothic" w:cs="Times New Roman"/>
              </w:rPr>
              <w:t>.</w:t>
            </w:r>
            <w:r>
              <w:rPr>
                <w:rFonts w:eastAsia="Malgun Gothic" w:cs="Times New Roman"/>
              </w:rPr>
              <w:t>6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7D80F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8B375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>
              <w:rPr>
                <w:rFonts w:eastAsia="Malgun Gothic" w:cs="Times New Roman"/>
              </w:rPr>
              <w:t>53</w:t>
            </w:r>
            <w:r w:rsidRPr="00CF3604">
              <w:rPr>
                <w:rFonts w:eastAsia="Malgun Gothic" w:cs="Times New Roman"/>
              </w:rPr>
              <w:t>.</w:t>
            </w:r>
            <w:r>
              <w:rPr>
                <w:rFonts w:eastAsia="Malgun Gothic" w:cs="Times New Roman"/>
              </w:rPr>
              <w:t>8</w:t>
            </w:r>
          </w:p>
        </w:tc>
      </w:tr>
      <w:tr w:rsidR="00AE555E" w:rsidRPr="00CF3604" w14:paraId="35E9F7CB" w14:textId="77777777" w:rsidTr="00A1357E">
        <w:trPr>
          <w:trHeight w:val="330"/>
          <w:jc w:val="center"/>
        </w:trPr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4E01F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  <w:i/>
              </w:rPr>
            </w:pPr>
            <w:r w:rsidRPr="00CF3604">
              <w:rPr>
                <w:rFonts w:eastAsia="Malgun Gothic" w:cs="Times New Roman"/>
                <w:i/>
              </w:rPr>
              <w:t>Confidence: Courts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6BE81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65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7525F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22.7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FFBEC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0.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07EC6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6.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C5D74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37.3</w:t>
            </w:r>
          </w:p>
        </w:tc>
      </w:tr>
      <w:tr w:rsidR="00AE555E" w:rsidRPr="00CF3604" w14:paraId="1A05FFE7" w14:textId="77777777" w:rsidTr="00A1357E">
        <w:trPr>
          <w:trHeight w:val="330"/>
          <w:jc w:val="center"/>
        </w:trPr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3F99D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  <w:i/>
              </w:rPr>
            </w:pPr>
            <w:r w:rsidRPr="00CF3604">
              <w:rPr>
                <w:rFonts w:eastAsia="Malgun Gothic" w:cs="Times New Roman"/>
                <w:i/>
              </w:rPr>
              <w:t>Contiguity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BF831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1</w:t>
            </w:r>
            <w:r>
              <w:rPr>
                <w:rFonts w:eastAsia="Malgun Gothic" w:cs="Times New Roman"/>
              </w:rPr>
              <w:t>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D48E4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5.4</w:t>
            </w:r>
            <w:r>
              <w:rPr>
                <w:rFonts w:eastAsia="Malgun Gothic" w:cs="Times New Roman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22B8B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.5</w:t>
            </w:r>
            <w:r>
              <w:rPr>
                <w:rFonts w:eastAsia="Malgun Gothic" w:cs="Times New Roman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D4FBB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8A9C7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6</w:t>
            </w:r>
          </w:p>
        </w:tc>
      </w:tr>
      <w:tr w:rsidR="00AE555E" w:rsidRPr="00CF3604" w14:paraId="75448E3F" w14:textId="77777777" w:rsidTr="00A1357E">
        <w:trPr>
          <w:trHeight w:val="330"/>
          <w:jc w:val="center"/>
        </w:trPr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6F4C4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  <w:i/>
              </w:rPr>
            </w:pPr>
            <w:r w:rsidRPr="00CF3604">
              <w:rPr>
                <w:rFonts w:eastAsia="Malgun Gothic" w:cs="Times New Roman"/>
                <w:i/>
              </w:rPr>
              <w:t>Distanc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8F7B8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1</w:t>
            </w:r>
            <w:r>
              <w:rPr>
                <w:rFonts w:eastAsia="Malgun Gothic" w:cs="Times New Roman"/>
              </w:rPr>
              <w:t>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412B4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>
              <w:rPr>
                <w:rFonts w:eastAsia="Malgun Gothic" w:cs="Times New Roman"/>
              </w:rPr>
              <w:t>7.7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E5A75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>
              <w:rPr>
                <w:rFonts w:eastAsia="Malgun Gothic" w:cs="Times New Roman"/>
              </w:rPr>
              <w:t>2.6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116E5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8013F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>
              <w:rPr>
                <w:rFonts w:eastAsia="Malgun Gothic" w:cs="Times New Roman"/>
              </w:rPr>
              <w:t>9.1</w:t>
            </w:r>
          </w:p>
        </w:tc>
      </w:tr>
      <w:tr w:rsidR="00AE555E" w:rsidRPr="00CF3604" w14:paraId="2F4F31B3" w14:textId="77777777" w:rsidTr="00A1357E">
        <w:trPr>
          <w:trHeight w:val="330"/>
          <w:jc w:val="center"/>
        </w:trPr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20836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  <w:i/>
              </w:rPr>
            </w:pPr>
            <w:r w:rsidRPr="00CF3604">
              <w:rPr>
                <w:rFonts w:eastAsia="Malgun Gothic" w:cs="Times New Roman"/>
                <w:i/>
              </w:rPr>
              <w:t xml:space="preserve">Target </w:t>
            </w:r>
            <w:proofErr w:type="gramStart"/>
            <w:r w:rsidRPr="00CF3604">
              <w:rPr>
                <w:rFonts w:eastAsia="Malgun Gothic" w:cs="Times New Roman"/>
                <w:i/>
              </w:rPr>
              <w:t>ln(</w:t>
            </w:r>
            <w:proofErr w:type="gramEnd"/>
            <w:r w:rsidRPr="00CF3604">
              <w:rPr>
                <w:rFonts w:eastAsia="Malgun Gothic" w:cs="Times New Roman"/>
                <w:i/>
              </w:rPr>
              <w:t>GDPPC)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1ED3C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1</w:t>
            </w:r>
            <w:r>
              <w:rPr>
                <w:rFonts w:eastAsia="Malgun Gothic" w:cs="Times New Roman"/>
              </w:rPr>
              <w:t>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70D08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8.4</w:t>
            </w:r>
            <w:r>
              <w:rPr>
                <w:rFonts w:eastAsia="Malgun Gothic" w:cs="Times New Roman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BDDDF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.6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B986A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6.8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303A2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0.01</w:t>
            </w:r>
          </w:p>
        </w:tc>
      </w:tr>
      <w:tr w:rsidR="00AE555E" w:rsidRPr="00CF3604" w14:paraId="28AD3063" w14:textId="77777777" w:rsidTr="00A1357E">
        <w:trPr>
          <w:trHeight w:val="330"/>
          <w:jc w:val="center"/>
        </w:trPr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25D52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  <w:i/>
              </w:rPr>
            </w:pPr>
            <w:r w:rsidRPr="00CF3604">
              <w:rPr>
                <w:rFonts w:eastAsia="Malgun Gothic" w:cs="Times New Roman"/>
                <w:i/>
              </w:rPr>
              <w:t>Issue Salienc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2DC99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1</w:t>
            </w:r>
            <w:r>
              <w:rPr>
                <w:rFonts w:eastAsia="Malgun Gothic" w:cs="Times New Roman"/>
              </w:rPr>
              <w:t>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589D6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.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5AFAE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.</w:t>
            </w:r>
            <w:r>
              <w:rPr>
                <w:rFonts w:eastAsia="Malgun Gothic" w:cs="Times New Roman"/>
              </w:rPr>
              <w:t>3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1AE5C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AB48C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</w:t>
            </w:r>
          </w:p>
        </w:tc>
      </w:tr>
      <w:tr w:rsidR="00AE555E" w:rsidRPr="00CF3604" w14:paraId="373B860B" w14:textId="77777777" w:rsidTr="00A1357E">
        <w:trPr>
          <w:trHeight w:val="330"/>
          <w:jc w:val="center"/>
        </w:trPr>
        <w:tc>
          <w:tcPr>
            <w:tcW w:w="3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6020F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  <w:i/>
              </w:rPr>
            </w:pPr>
            <w:r w:rsidRPr="00CF3604">
              <w:rPr>
                <w:rFonts w:eastAsia="Malgun Gothic" w:cs="Times New Roman"/>
                <w:i/>
              </w:rPr>
              <w:t>Allianc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9C6DA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1</w:t>
            </w:r>
            <w:r>
              <w:rPr>
                <w:rFonts w:eastAsia="Malgun Gothic" w:cs="Times New Roman"/>
              </w:rPr>
              <w:t>6</w:t>
            </w:r>
          </w:p>
        </w:tc>
        <w:tc>
          <w:tcPr>
            <w:tcW w:w="11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E6505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.</w:t>
            </w:r>
            <w:r>
              <w:rPr>
                <w:rFonts w:eastAsia="Malgun Gothic" w:cs="Times New Roman"/>
              </w:rPr>
              <w:t>4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66A20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.5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22A63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0ECDB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</w:t>
            </w:r>
          </w:p>
        </w:tc>
      </w:tr>
      <w:tr w:rsidR="00AE555E" w:rsidRPr="00CF3604" w14:paraId="245F576C" w14:textId="77777777" w:rsidTr="00A1357E">
        <w:trPr>
          <w:trHeight w:val="345"/>
          <w:jc w:val="center"/>
        </w:trPr>
        <w:tc>
          <w:tcPr>
            <w:tcW w:w="36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9230D6" w14:textId="77777777" w:rsidR="00AE555E" w:rsidRPr="00CF3604" w:rsidRDefault="00AE555E" w:rsidP="00A1357E">
            <w:pPr>
              <w:contextualSpacing/>
              <w:rPr>
                <w:rFonts w:eastAsia="Malgun Gothic" w:cs="Times New Roman"/>
                <w:i/>
              </w:rPr>
            </w:pPr>
            <w:r w:rsidRPr="00CF3604">
              <w:rPr>
                <w:rFonts w:eastAsia="Malgun Gothic" w:cs="Times New Roman"/>
                <w:i/>
              </w:rPr>
              <w:t>Target Democracy</w:t>
            </w:r>
          </w:p>
        </w:tc>
        <w:tc>
          <w:tcPr>
            <w:tcW w:w="70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68373D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11</w:t>
            </w:r>
            <w:r>
              <w:rPr>
                <w:rFonts w:eastAsia="Malgun Gothic" w:cs="Times New Roman"/>
              </w:rPr>
              <w:t>6</w:t>
            </w:r>
          </w:p>
        </w:tc>
        <w:tc>
          <w:tcPr>
            <w:tcW w:w="1162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C1387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.</w:t>
            </w:r>
            <w:r>
              <w:rPr>
                <w:rFonts w:eastAsia="Malgun Gothic" w:cs="Times New Roman"/>
              </w:rPr>
              <w:t>49</w:t>
            </w:r>
          </w:p>
        </w:tc>
        <w:tc>
          <w:tcPr>
            <w:tcW w:w="10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25E45A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.</w:t>
            </w:r>
            <w:r>
              <w:rPr>
                <w:rFonts w:eastAsia="Malgun Gothic" w:cs="Times New Roman"/>
              </w:rPr>
              <w:t>25</w:t>
            </w:r>
          </w:p>
        </w:tc>
        <w:tc>
          <w:tcPr>
            <w:tcW w:w="10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B64761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 w:rsidRPr="00CF3604">
              <w:rPr>
                <w:rFonts w:eastAsia="Malgun Gothic" w:cs="Times New Roman"/>
              </w:rPr>
              <w:t>0</w:t>
            </w:r>
            <w:r>
              <w:rPr>
                <w:rFonts w:eastAsia="Malgun Gothic" w:cs="Times New Roman"/>
              </w:rPr>
              <w:t>.08</w:t>
            </w:r>
          </w:p>
        </w:tc>
        <w:tc>
          <w:tcPr>
            <w:tcW w:w="1080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DD49A6" w14:textId="77777777" w:rsidR="00AE555E" w:rsidRPr="00CF3604" w:rsidRDefault="00AE555E" w:rsidP="00A1357E">
            <w:pPr>
              <w:contextualSpacing/>
              <w:jc w:val="center"/>
              <w:rPr>
                <w:rFonts w:eastAsia="Malgun Gothic" w:cs="Times New Roman"/>
              </w:rPr>
            </w:pPr>
            <w:r>
              <w:rPr>
                <w:rFonts w:eastAsia="Malgun Gothic" w:cs="Times New Roman"/>
              </w:rPr>
              <w:t>0.88</w:t>
            </w:r>
          </w:p>
        </w:tc>
      </w:tr>
    </w:tbl>
    <w:p w14:paraId="78A99635" w14:textId="77777777" w:rsidR="00AE555E" w:rsidRPr="00CF3604" w:rsidRDefault="00AE555E" w:rsidP="00AE555E">
      <w:pPr>
        <w:contextualSpacing/>
        <w:rPr>
          <w:rFonts w:eastAsia="BatangChe" w:cs="Times New Roman"/>
        </w:rPr>
      </w:pPr>
    </w:p>
    <w:p w14:paraId="27BF42B2" w14:textId="77777777" w:rsidR="00AE555E" w:rsidRDefault="00AE555E">
      <w:r>
        <w:br w:type="page"/>
      </w:r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2576"/>
        <w:gridCol w:w="803"/>
        <w:gridCol w:w="1296"/>
        <w:gridCol w:w="2309"/>
        <w:gridCol w:w="803"/>
        <w:gridCol w:w="1296"/>
      </w:tblGrid>
      <w:tr w:rsidR="00AE555E" w:rsidRPr="00CF3604" w14:paraId="40455104" w14:textId="77777777" w:rsidTr="00AE555E">
        <w:trPr>
          <w:trHeight w:val="300"/>
          <w:tblHeader/>
        </w:trPr>
        <w:tc>
          <w:tcPr>
            <w:tcW w:w="0" w:type="auto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FECA16" w14:textId="0A70E2F3" w:rsidR="00AE555E" w:rsidRPr="00CF3604" w:rsidRDefault="00AE555E" w:rsidP="00A1357E">
            <w:pPr>
              <w:contextualSpacing/>
              <w:jc w:val="center"/>
              <w:rPr>
                <w:rFonts w:cs="Times New Roman"/>
                <w:b/>
                <w:bCs/>
              </w:rPr>
            </w:pPr>
            <w:r w:rsidRPr="00CF3604">
              <w:lastRenderedPageBreak/>
              <w:br w:type="page"/>
            </w:r>
            <w:r>
              <w:br w:type="page"/>
            </w:r>
            <w:r w:rsidRPr="00CF3604">
              <w:rPr>
                <w:rFonts w:eastAsia="Times New Roman" w:cs="Times New Roman"/>
                <w:b/>
                <w:bCs/>
              </w:rPr>
              <w:t xml:space="preserve">Appendix B: List of WVS Countries </w:t>
            </w:r>
          </w:p>
          <w:p w14:paraId="1B9BBA43" w14:textId="77777777" w:rsidR="00AE555E" w:rsidRPr="00CF3604" w:rsidRDefault="00AE555E" w:rsidP="00A1357E">
            <w:pPr>
              <w:contextualSpacing/>
              <w:jc w:val="center"/>
              <w:rPr>
                <w:rFonts w:cs="Times New Roman"/>
                <w:b/>
                <w:bCs/>
              </w:rPr>
            </w:pPr>
          </w:p>
        </w:tc>
      </w:tr>
      <w:tr w:rsidR="00AE555E" w:rsidRPr="00CF3604" w14:paraId="15BC0753" w14:textId="77777777" w:rsidTr="00AE555E">
        <w:trPr>
          <w:cantSplit/>
          <w:trHeight w:val="320"/>
          <w:tblHeader/>
        </w:trPr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41D48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  <w:b/>
                <w:bCs/>
              </w:rPr>
            </w:pPr>
            <w:r w:rsidRPr="00CF3604">
              <w:rPr>
                <w:rFonts w:eastAsia="Times New Roman" w:cs="Times New Roman"/>
                <w:b/>
                <w:bCs/>
              </w:rPr>
              <w:t>Countr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3233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  <w:b/>
                <w:bCs/>
              </w:rPr>
            </w:pPr>
            <w:r w:rsidRPr="00CF3604">
              <w:rPr>
                <w:rFonts w:eastAsia="Times New Roman" w:cs="Times New Roman"/>
                <w:b/>
                <w:bCs/>
              </w:rPr>
              <w:t>Wave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EB15E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  <w:b/>
                <w:bCs/>
              </w:rPr>
            </w:pPr>
            <w:r w:rsidRPr="00CF3604">
              <w:rPr>
                <w:rFonts w:eastAsia="Times New Roman" w:cs="Times New Roman"/>
                <w:b/>
                <w:bCs/>
              </w:rPr>
              <w:t>Year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B5053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  <w:b/>
                <w:bCs/>
              </w:rPr>
            </w:pPr>
            <w:r w:rsidRPr="00CF3604">
              <w:rPr>
                <w:rFonts w:eastAsia="Times New Roman" w:cs="Times New Roman"/>
                <w:b/>
                <w:bCs/>
              </w:rPr>
              <w:t>Countr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6840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  <w:b/>
                <w:bCs/>
              </w:rPr>
            </w:pPr>
            <w:r w:rsidRPr="00CF3604">
              <w:rPr>
                <w:rFonts w:eastAsia="Times New Roman" w:cs="Times New Roman"/>
                <w:b/>
                <w:bCs/>
              </w:rPr>
              <w:t>Wave</w:t>
            </w:r>
          </w:p>
        </w:tc>
        <w:tc>
          <w:tcPr>
            <w:tcW w:w="0" w:type="auto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2A62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  <w:b/>
                <w:bCs/>
              </w:rPr>
            </w:pPr>
            <w:r w:rsidRPr="00CF3604">
              <w:rPr>
                <w:rFonts w:eastAsia="Times New Roman" w:cs="Times New Roman"/>
                <w:b/>
                <w:bCs/>
              </w:rPr>
              <w:t>Year</w:t>
            </w:r>
          </w:p>
        </w:tc>
      </w:tr>
      <w:tr w:rsidR="00AE555E" w:rsidRPr="00CF3604" w14:paraId="2036DFCB" w14:textId="77777777" w:rsidTr="00AE555E">
        <w:trPr>
          <w:trHeight w:val="32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1ABA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rgenti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22D5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1FAA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99E4A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ndorr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006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C67C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6F1F58A2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42AB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ustral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687C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33E5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B9BB58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rgenti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A8D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F586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0E39A8E4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82A6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Fin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E718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61AE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F358C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ustral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2897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1522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36999482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0FCE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Hungar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428F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3E11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8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BF485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Braz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7C7D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960F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437E9E86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3229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Jap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2826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2505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10CAB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Bulgar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C747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BD6D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5E80E5FD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4440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outh Kore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2E07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91A8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8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2A9D5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Burkina Fas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290E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D011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7</w:t>
            </w:r>
          </w:p>
        </w:tc>
      </w:tr>
      <w:tr w:rsidR="00AE555E" w:rsidRPr="00CF3604" w14:paraId="49836B63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4120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exic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528D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D32E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4582A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anad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150B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2BB2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78BD59BD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B9E1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outh Afric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CAC2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4244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8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01DEF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h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4662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FC2B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7C72890C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8AC8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wede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ED30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2077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06016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hi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FBE3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0B45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7</w:t>
            </w:r>
          </w:p>
        </w:tc>
      </w:tr>
      <w:tr w:rsidR="00AE555E" w:rsidRPr="00CF3604" w14:paraId="5B40150F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09AB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United Stat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BC34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F7D7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8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3D360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olomb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F087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5314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4B7652AD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4B6F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rgenti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D003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F3FC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DEE62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ypru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F26E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343A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2C5DAA80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E92F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Belaru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7BDB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67FC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C0F52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Egypt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8927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7776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8</w:t>
            </w:r>
          </w:p>
        </w:tc>
      </w:tr>
      <w:tr w:rsidR="00AE555E" w:rsidRPr="00CF3604" w14:paraId="2ACD01D9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2CDC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Braz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D775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7AD2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9A90A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Ethiop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B33B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B313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7</w:t>
            </w:r>
          </w:p>
        </w:tc>
      </w:tr>
      <w:tr w:rsidR="00AE555E" w:rsidRPr="00CF3604" w14:paraId="3034481E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CB20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zech Republic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5B7D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A870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1ADBC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Fin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F338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84C4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043C3044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F836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h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21FA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60E5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00AE9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Franc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6BD4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8589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3DB91BDD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4612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hi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F840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82A1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D303B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Georg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2D4D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BB63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8</w:t>
            </w:r>
          </w:p>
        </w:tc>
      </w:tr>
      <w:tr w:rsidR="00AE555E" w:rsidRPr="00CF3604" w14:paraId="17867240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ED19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Ind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C563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36DB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04071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German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1C39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972D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09722ED4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9CF2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Jap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DC79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EC85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27AAD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Gha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0A9E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1FF0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7</w:t>
            </w:r>
          </w:p>
        </w:tc>
      </w:tr>
      <w:tr w:rsidR="00AE555E" w:rsidRPr="00CF3604" w14:paraId="58BC6954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B28C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exic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8F34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9A44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1F846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Guatemal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6D97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10AE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4</w:t>
            </w:r>
          </w:p>
        </w:tc>
      </w:tr>
      <w:tr w:rsidR="00AE555E" w:rsidRPr="00CF3604" w14:paraId="035884A9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1AFC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Niger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2481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403B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BFD5F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Hong Ko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FD43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E503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28560B4E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5F4B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o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A594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03DE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8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04A95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Hungar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0DB7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18B3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9</w:t>
            </w:r>
          </w:p>
        </w:tc>
      </w:tr>
      <w:tr w:rsidR="00AE555E" w:rsidRPr="00CF3604" w14:paraId="6D70A61C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C78C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lastRenderedPageBreak/>
              <w:t>Russ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1D15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8E42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15753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Ind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EE97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E76C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0B6772FB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161E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lovak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4C92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6DEB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6C3B1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Indones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415A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EC2E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3476F66E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2CBF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outh Afric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7B93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86D4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A647B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Ir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B07E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B3ED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37C7FA2A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8AD8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outh Kore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51C0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0530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CD959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Iraq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FE91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D01B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27AEC303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4DC9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pai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EB98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0973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75AF4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Ital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3487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8E4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6E19CDCD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C0AA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witzer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27EB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413A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8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632AC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Jap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D4C8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E3D1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271C09AA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931B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Turke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66B6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2B0A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C08C0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Jord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9B93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2914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7</w:t>
            </w:r>
          </w:p>
        </w:tc>
      </w:tr>
      <w:tr w:rsidR="00AE555E" w:rsidRPr="00CF3604" w14:paraId="07174BE7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B936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lba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3A02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4C7A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4B007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alays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DD00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2DE4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5EDCF1A5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7902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rgenti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2A4C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73F8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73C04F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ali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74E0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A05C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7</w:t>
            </w:r>
          </w:p>
        </w:tc>
      </w:tr>
      <w:tr w:rsidR="00AE555E" w:rsidRPr="00CF3604" w14:paraId="19511F23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F2A1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rme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DDA4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C3C5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83F8B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exic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9BB9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F007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5055CECE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42FA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ustral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4B40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BE17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C45EA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oldov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F114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6422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559E5214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B847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zerbaij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6661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80A9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4A916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orocc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8FAC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88BF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7</w:t>
            </w:r>
          </w:p>
        </w:tc>
      </w:tr>
      <w:tr w:rsidR="00AE555E" w:rsidRPr="00CF3604" w14:paraId="5CEC4226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FB0D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Bangladesh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1CD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13E1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26D83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Netherland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2494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19CE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4E52A98A" w14:textId="77777777" w:rsidTr="00AE555E">
        <w:trPr>
          <w:trHeight w:val="32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2808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Belaru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A656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12C0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D231C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New Zea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C6C1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BB59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4</w:t>
            </w:r>
          </w:p>
        </w:tc>
      </w:tr>
      <w:tr w:rsidR="00AE555E" w:rsidRPr="00CF3604" w14:paraId="3180D637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EEFD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Bosnia and Herzegovi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3193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B293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194C2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Norw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BED2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5E1B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7</w:t>
            </w:r>
          </w:p>
        </w:tc>
      </w:tr>
      <w:tr w:rsidR="00AE555E" w:rsidRPr="00CF3604" w14:paraId="6FF58750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6C05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Bulgar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CB01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BC22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038E8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eru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EEA5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FFE2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0B093A49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4F8F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olomb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084D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BC7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7–19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CE057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o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41B2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2126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570CC017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DCAD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roat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AE55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DB2B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AD19F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Roma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95D7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35E1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4ABB5B4A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20D3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zech Republic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2EA0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8D49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10EB6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Russ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428A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99FF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657873E9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A108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h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810E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D91A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88EFA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Rwand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DF66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21A5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7</w:t>
            </w:r>
          </w:p>
        </w:tc>
      </w:tr>
      <w:tr w:rsidR="00AE555E" w:rsidRPr="00CF3604" w14:paraId="11918B5E" w14:textId="77777777" w:rsidTr="00AE555E">
        <w:trPr>
          <w:trHeight w:val="32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38D5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hi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2C27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BF48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71DFAA3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erbia &amp; Montenegr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2DAE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4836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2A4872BA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C482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Dominican Republic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9B49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1372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0DC58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love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EED4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DF6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423FBA61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6156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El Salvador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FBD0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285C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A25EB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outh Afric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9247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9D9A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14281713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DE57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Esto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9ECD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FB45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757AD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outh Kore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5734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42BF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73E14AD2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9F40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lastRenderedPageBreak/>
              <w:t>Fin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4100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BC8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767AC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pai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0693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290F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7</w:t>
            </w:r>
          </w:p>
        </w:tc>
      </w:tr>
      <w:tr w:rsidR="00AE555E" w:rsidRPr="00CF3604" w14:paraId="3AE6C99E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03F5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Georg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BD45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DC34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18708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wede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2A63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E7EE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0BA6BDEB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959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Germany (East &amp; West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521A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9661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5ECA4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witzer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3405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9149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7</w:t>
            </w:r>
          </w:p>
        </w:tc>
      </w:tr>
      <w:tr w:rsidR="00AE555E" w:rsidRPr="00CF3604" w14:paraId="1AB3E0AF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09F8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Great Britai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5295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F5E3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1D867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Taiw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C8F6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6F64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7D3CBE08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F64F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Hungar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0B42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B983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EAEC8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Thai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1485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031A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7</w:t>
            </w:r>
          </w:p>
        </w:tc>
      </w:tr>
      <w:tr w:rsidR="00AE555E" w:rsidRPr="00CF3604" w14:paraId="3B4296CB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3433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Ind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6C78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1A6D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6E4A587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Trinidad and Tobag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0258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C2EF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0BDEB248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FB42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Jap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FDC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BA62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52B3D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Turke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9E80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6C20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7</w:t>
            </w:r>
          </w:p>
        </w:tc>
      </w:tr>
      <w:tr w:rsidR="00AE555E" w:rsidRPr="00CF3604" w14:paraId="60679F56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A33E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Latv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6AE5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A1B4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A5B2D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Ukrain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A842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B84F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6377E9E8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8904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Lithua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35B5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4F6C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5BAAE6C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UK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582D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964A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5</w:t>
            </w:r>
          </w:p>
        </w:tc>
      </w:tr>
      <w:tr w:rsidR="00AE555E" w:rsidRPr="00CF3604" w14:paraId="3A2CD0C6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557C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acedo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62A3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F4D0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1B3B2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United Stat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9C5D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7FEF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39F4BE5B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2189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exic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7335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8CD6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5–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7C782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Urugu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A4F8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AB6D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05A87A14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76CA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oldov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FC9A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7480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924DB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Vietnam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D43C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DBCF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6</w:t>
            </w:r>
          </w:p>
        </w:tc>
      </w:tr>
      <w:tr w:rsidR="00AE555E" w:rsidRPr="00CF3604" w14:paraId="53A59A38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FF30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ontenegr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C5D3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0EDD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01D37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Zamb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A14B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A330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7</w:t>
            </w:r>
          </w:p>
        </w:tc>
      </w:tr>
      <w:tr w:rsidR="00AE555E" w:rsidRPr="00CF3604" w14:paraId="1553C2E9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A330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New Zea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487D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BCC9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65CC4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lger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B65F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36CD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4</w:t>
            </w:r>
          </w:p>
        </w:tc>
      </w:tr>
      <w:tr w:rsidR="00AE555E" w:rsidRPr="00CF3604" w14:paraId="3C68AD39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924B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Niger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2193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DDDD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B48E4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rgenti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2CF0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BF5F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3</w:t>
            </w:r>
          </w:p>
        </w:tc>
      </w:tr>
      <w:tr w:rsidR="00AE555E" w:rsidRPr="00CF3604" w14:paraId="204EC111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A340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Norw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AE5F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4B3A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BE059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rme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90A3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96E7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4414C907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15EC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akist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CC0B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A2BE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24488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ustral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FB25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AB0F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2</w:t>
            </w:r>
          </w:p>
        </w:tc>
      </w:tr>
      <w:tr w:rsidR="00AE555E" w:rsidRPr="00CF3604" w14:paraId="3F1FD9B0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0F9B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eru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7E79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BB80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FF1B1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zerbaij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0011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6121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–2012</w:t>
            </w:r>
          </w:p>
        </w:tc>
      </w:tr>
      <w:tr w:rsidR="00AE555E" w:rsidRPr="00CF3604" w14:paraId="2860CEA7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F01A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hilippin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FB09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6AF4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3E2A0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Bahrai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E369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10A9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4</w:t>
            </w:r>
          </w:p>
        </w:tc>
      </w:tr>
      <w:tr w:rsidR="00AE555E" w:rsidRPr="00CF3604" w14:paraId="0F670A95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4973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o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8E0F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AECA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C5677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Belaru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ED47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98E5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36AF688C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DC19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uerto Ric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8479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F83B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1DA44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Braz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32D1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60FF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4</w:t>
            </w:r>
          </w:p>
        </w:tc>
      </w:tr>
      <w:tr w:rsidR="00AE555E" w:rsidRPr="00CF3604" w14:paraId="66693428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A995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Roma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8F68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61F5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2D20F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h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6B08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EC3C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4F264F9D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2C95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Russ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2A3D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3259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47346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hi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45F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3A3F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2</w:t>
            </w:r>
          </w:p>
        </w:tc>
      </w:tr>
      <w:tr w:rsidR="00AE555E" w:rsidRPr="00CF3604" w14:paraId="4FA949C9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10C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erb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66F5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A923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08C6A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olomb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A2A7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B243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2</w:t>
            </w:r>
          </w:p>
        </w:tc>
      </w:tr>
      <w:tr w:rsidR="00AE555E" w:rsidRPr="00CF3604" w14:paraId="370FE60A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0873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lastRenderedPageBreak/>
              <w:t>Slovak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0826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87EF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9ABA3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ypru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7BC6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4B4F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32611E87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8D3D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love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3C08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D408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8133D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Ecuador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E8CF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624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3</w:t>
            </w:r>
          </w:p>
        </w:tc>
      </w:tr>
      <w:tr w:rsidR="00AE555E" w:rsidRPr="00CF3604" w14:paraId="1D1AAA83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CE7A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outh Afric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EC30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C146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282DE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Egypt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5D97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3E52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2</w:t>
            </w:r>
          </w:p>
        </w:tc>
      </w:tr>
      <w:tr w:rsidR="00AE555E" w:rsidRPr="00CF3604" w14:paraId="48071A8D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C36E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outh Kore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361E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F01C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231D1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Esto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0866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DEF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40751E70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2651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pai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E1E3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9260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D4A76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Georg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79BA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AF8B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4</w:t>
            </w:r>
          </w:p>
        </w:tc>
      </w:tr>
      <w:tr w:rsidR="00AE555E" w:rsidRPr="00CF3604" w14:paraId="1BABE720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D75F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wede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294C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2D4F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C1ABF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German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E726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7AD3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3</w:t>
            </w:r>
          </w:p>
        </w:tc>
      </w:tr>
      <w:tr w:rsidR="00AE555E" w:rsidRPr="00CF3604" w14:paraId="514F7B4F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E848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witzer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FEB7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910B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C235B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Gha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25D2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D890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599E1F1A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A598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Taiw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A0D2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75B1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DF98D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Hong Kong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65A9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F77A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3</w:t>
            </w:r>
          </w:p>
        </w:tc>
      </w:tr>
      <w:tr w:rsidR="00AE555E" w:rsidRPr="00CF3604" w14:paraId="1F6AB989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C15C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Turke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BDA9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CC8C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2EC3C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Ind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8473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1A24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4</w:t>
            </w:r>
          </w:p>
        </w:tc>
      </w:tr>
      <w:tr w:rsidR="00AE555E" w:rsidRPr="00CF3604" w14:paraId="13DC81D7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C846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Ukrain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02FC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575E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AC9EB6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Iraq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7997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7510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3</w:t>
            </w:r>
          </w:p>
        </w:tc>
      </w:tr>
      <w:tr w:rsidR="00AE555E" w:rsidRPr="00CF3604" w14:paraId="25B50ED9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DD81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United Stat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7D30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7AA3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8A687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Jap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728B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22C9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0</w:t>
            </w:r>
          </w:p>
        </w:tc>
      </w:tr>
      <w:tr w:rsidR="00AE555E" w:rsidRPr="00CF3604" w14:paraId="6995A0A9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74F9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Urugu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4DC2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F640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ADCE9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Jord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B537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DE98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4</w:t>
            </w:r>
          </w:p>
        </w:tc>
      </w:tr>
      <w:tr w:rsidR="00AE555E" w:rsidRPr="00CF3604" w14:paraId="1CE53279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1568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Venezuel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1386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EC76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3576E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Kazakhst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FD27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8F96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22EFB1CD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CE131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lba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E351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86D6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5905E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Kuwait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3EC2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72BF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3</w:t>
            </w:r>
          </w:p>
        </w:tc>
      </w:tr>
      <w:tr w:rsidR="00AE555E" w:rsidRPr="00CF3604" w14:paraId="02CFA958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84C92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lger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4F80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830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EF5C2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Kyrgyzst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EC9C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015C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5EDBAB92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A03DB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Argenti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D019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2890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AF612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Lebano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E007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38D2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3</w:t>
            </w:r>
          </w:p>
        </w:tc>
      </w:tr>
      <w:tr w:rsidR="00AE555E" w:rsidRPr="00CF3604" w14:paraId="0EC90EF3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51F10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Bangladesh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8967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08BC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8E13A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Liby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4AB6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0A86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3</w:t>
            </w:r>
          </w:p>
        </w:tc>
      </w:tr>
      <w:tr w:rsidR="00AE555E" w:rsidRPr="00CF3604" w14:paraId="0038D84C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F4C1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Bosnia and Herzegovi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77AC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D1AE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1CD84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alays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1A13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18B4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580EA39E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CE834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anad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DE51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AD6C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2F9E2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exic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3788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32FD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2</w:t>
            </w:r>
          </w:p>
        </w:tc>
      </w:tr>
      <w:tr w:rsidR="00AE555E" w:rsidRPr="00CF3604" w14:paraId="5BC40C6D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A7C8C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h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F499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7465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62C78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orocc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D885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46CF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2B0D0099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1D984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Chi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6A34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1731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FA077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Netherland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D113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AFCB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2</w:t>
            </w:r>
          </w:p>
        </w:tc>
      </w:tr>
      <w:tr w:rsidR="00AE555E" w:rsidRPr="00CF3604" w14:paraId="40961BDE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DCAF7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Egypt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3754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77FA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E93FD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New Zea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25BC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841E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14CB9C4E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B7F22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Ind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0DE1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3F23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D0F39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Niger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EB11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C9E2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46FE8B87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380BE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Indones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DF6F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804D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8FC01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akist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A285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9C16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2</w:t>
            </w:r>
          </w:p>
        </w:tc>
      </w:tr>
      <w:tr w:rsidR="00AE555E" w:rsidRPr="00CF3604" w14:paraId="1E3B0D9C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3B897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lastRenderedPageBreak/>
              <w:t>Ir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588C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C048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B622D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alestin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307F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613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3</w:t>
            </w:r>
          </w:p>
        </w:tc>
      </w:tr>
      <w:tr w:rsidR="00AE555E" w:rsidRPr="00CF3604" w14:paraId="73A9CFE4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85E2B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Iraq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7E2B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20A5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73360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eru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C412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D094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2</w:t>
            </w:r>
          </w:p>
        </w:tc>
      </w:tr>
      <w:tr w:rsidR="00AE555E" w:rsidRPr="00CF3604" w14:paraId="2B29F4FE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995BA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Israe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D2EC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8EC8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F6B52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hilippin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0AFA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E5CC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2</w:t>
            </w:r>
          </w:p>
        </w:tc>
      </w:tr>
      <w:tr w:rsidR="00AE555E" w:rsidRPr="00CF3604" w14:paraId="67E081A1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A87EA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Jap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09AD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1552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FD207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o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3913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77C1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2</w:t>
            </w:r>
          </w:p>
        </w:tc>
      </w:tr>
      <w:tr w:rsidR="00AE555E" w:rsidRPr="00CF3604" w14:paraId="5A6B61FB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D9E05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Jord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F73A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544B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A9A89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Qatar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4DA8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15A8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0</w:t>
            </w:r>
          </w:p>
        </w:tc>
      </w:tr>
      <w:tr w:rsidR="00AE555E" w:rsidRPr="00CF3604" w14:paraId="4BD27AD8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9AD21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Kyrgyzst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9C7F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A31B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53110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Roma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10C8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BD40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2</w:t>
            </w:r>
          </w:p>
        </w:tc>
      </w:tr>
      <w:tr w:rsidR="00AE555E" w:rsidRPr="00CF3604" w14:paraId="78D16313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BF89E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acedo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B6B0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5667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98162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Russ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5CD6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6957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27E51B26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D2D68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exic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DA27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D538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0ABF7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Rwand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FBBA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C35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2</w:t>
            </w:r>
          </w:p>
        </w:tc>
      </w:tr>
      <w:tr w:rsidR="00AE555E" w:rsidRPr="00CF3604" w14:paraId="23239451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4F4C0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oldov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4B6D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6E0B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68D14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ingapor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1A57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5150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2</w:t>
            </w:r>
          </w:p>
        </w:tc>
      </w:tr>
      <w:tr w:rsidR="00AE555E" w:rsidRPr="00CF3604" w14:paraId="2859ADCA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DAFC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ontenegr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E5D8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61EB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B622A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love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D6E5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DCBA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3E55B108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6CF11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Morocc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A60A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B3B0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E3D97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outh Afric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9F84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5A98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3</w:t>
            </w:r>
          </w:p>
        </w:tc>
      </w:tr>
      <w:tr w:rsidR="00AE555E" w:rsidRPr="00CF3604" w14:paraId="4E41E9B8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75459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Niger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B88D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DC25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D4CDA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outh Kore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2884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2513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0</w:t>
            </w:r>
          </w:p>
        </w:tc>
      </w:tr>
      <w:tr w:rsidR="00AE555E" w:rsidRPr="00CF3604" w14:paraId="61B661F6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B009B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akist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285F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9C9D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12168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pai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6FA7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323E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61485A1E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D907E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eru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164E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934B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48CDF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wede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2430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1B27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34D01F36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B6176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hilippin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C907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F6BC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470BB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Taiw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90B1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BB0F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2</w:t>
            </w:r>
          </w:p>
        </w:tc>
      </w:tr>
      <w:tr w:rsidR="00AE555E" w:rsidRPr="00CF3604" w14:paraId="7E044051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4A38A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Puerto Ric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C36E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4479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BC353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Thailand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351E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9141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3</w:t>
            </w:r>
          </w:p>
        </w:tc>
      </w:tr>
      <w:tr w:rsidR="00AE555E" w:rsidRPr="00CF3604" w14:paraId="24895F7B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2469B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audi Arab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7BEB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B246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0D91562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Trinidad and Tobago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3910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F987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0</w:t>
            </w:r>
          </w:p>
        </w:tc>
      </w:tr>
      <w:tr w:rsidR="00AE555E" w:rsidRPr="00CF3604" w14:paraId="2909AF9F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20BF8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erb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0BA0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E189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91C4C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Tunis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6C60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8F70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3</w:t>
            </w:r>
          </w:p>
        </w:tc>
      </w:tr>
      <w:tr w:rsidR="00AE555E" w:rsidRPr="00CF3604" w14:paraId="4FCDB713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A325B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ingapor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A340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B791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C235A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Turke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266D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0587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7151DF2E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F52D72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outh Afric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D2436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3157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1C4F8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Ukrain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2BB5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9CA4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70ED4D86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EBDC4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outh Kore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F41B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9489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2A3E39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United Stat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FCE6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F4E5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72559F09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C3F96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pai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4AC3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020E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4B5D71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Urugua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C86D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F1C8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3892B9DB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C3071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Swede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4E4A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419C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8DDBF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Uzbekista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C18B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D5F6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721C1FD9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F0D78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Tanzani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A49F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53BD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C1655A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Yemen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1466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7C48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3</w:t>
            </w:r>
          </w:p>
        </w:tc>
      </w:tr>
      <w:tr w:rsidR="00AE555E" w:rsidRPr="00CF3604" w14:paraId="47309588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FEC4B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lastRenderedPageBreak/>
              <w:t>Turkey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E58B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DEDA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01CCB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Zimbabw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8890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D2FD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11</w:t>
            </w:r>
          </w:p>
        </w:tc>
      </w:tr>
      <w:tr w:rsidR="00AE555E" w:rsidRPr="00CF3604" w14:paraId="632C0470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E5611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Ugand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B8627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6603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69E03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8A61E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99C3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</w:p>
        </w:tc>
      </w:tr>
      <w:tr w:rsidR="00AE555E" w:rsidRPr="00CF3604" w14:paraId="5CE36D97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B3179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United States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C48E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5B25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199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7871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5CB1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C9CA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</w:p>
        </w:tc>
      </w:tr>
      <w:tr w:rsidR="00AE555E" w:rsidRPr="00CF3604" w14:paraId="3BE7B73A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F0247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Venezuel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4485D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9152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CDB7F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D73A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B73D5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</w:p>
        </w:tc>
      </w:tr>
      <w:tr w:rsidR="00AE555E" w:rsidRPr="00CF3604" w14:paraId="70FE23AA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6D07D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Vietnam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349F4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8F6F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7866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CC0A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81518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</w:p>
        </w:tc>
      </w:tr>
      <w:tr w:rsidR="00AE555E" w:rsidRPr="00CF3604" w14:paraId="07E16697" w14:textId="77777777" w:rsidTr="00AE555E">
        <w:trPr>
          <w:trHeight w:val="300"/>
          <w:tblHeader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AB2AD0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Zimbabw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669B9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6290DC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2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5C19AB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1957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E059CA" w14:textId="77777777" w:rsidR="00AE555E" w:rsidRPr="00CF3604" w:rsidRDefault="00AE555E" w:rsidP="00A1357E">
            <w:pPr>
              <w:contextualSpacing/>
              <w:jc w:val="center"/>
              <w:rPr>
                <w:rFonts w:eastAsia="Times New Roman" w:cs="Times New Roman"/>
              </w:rPr>
            </w:pPr>
            <w:r w:rsidRPr="00CF3604">
              <w:rPr>
                <w:rFonts w:eastAsia="Times New Roman" w:cs="Times New Roman"/>
              </w:rPr>
              <w:t> </w:t>
            </w:r>
          </w:p>
        </w:tc>
      </w:tr>
    </w:tbl>
    <w:p w14:paraId="6D2957EA" w14:textId="77777777" w:rsidR="00AE555E" w:rsidRPr="00CF3604" w:rsidRDefault="00AE555E" w:rsidP="00AE555E">
      <w:pPr>
        <w:contextualSpacing/>
        <w:rPr>
          <w:rFonts w:eastAsia="BatangChe" w:cs="Times New Roman"/>
        </w:rPr>
      </w:pPr>
    </w:p>
    <w:p w14:paraId="661E9A86" w14:textId="77777777" w:rsidR="00AE555E" w:rsidRPr="00CF3604" w:rsidRDefault="00AE555E" w:rsidP="00AE555E">
      <w:pPr>
        <w:contextualSpacing/>
        <w:rPr>
          <w:rFonts w:eastAsia="BatangChe" w:cs="Times New Roman"/>
        </w:rPr>
      </w:pPr>
    </w:p>
    <w:p w14:paraId="1CF47680" w14:textId="14DE40F2" w:rsidR="00AE555E" w:rsidRDefault="00AE555E">
      <w:pPr>
        <w:spacing w:before="0" w:after="200" w:line="240" w:lineRule="auto"/>
      </w:pPr>
    </w:p>
    <w:p w14:paraId="16F44C09" w14:textId="77777777" w:rsidR="00AE555E" w:rsidRPr="00CF3604" w:rsidRDefault="00AE555E" w:rsidP="00AE555E"/>
    <w:p w14:paraId="12C13F4A" w14:textId="50AB5F45" w:rsidR="006A05D6" w:rsidRPr="00AE555E" w:rsidRDefault="006A05D6" w:rsidP="00AE555E"/>
    <w:sectPr w:rsidR="006A05D6" w:rsidRPr="00AE555E" w:rsidSect="00CB20D0">
      <w:headerReference w:type="even" r:id="rId7"/>
      <w:headerReference w:type="default" r:id="rId8"/>
      <w:headerReference w:type="first" r:id="rId9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E7C4FA" w14:textId="77777777" w:rsidR="00BF1A9E" w:rsidRDefault="00BF1A9E">
      <w:pPr>
        <w:spacing w:before="0" w:after="0" w:line="240" w:lineRule="auto"/>
      </w:pPr>
      <w:r>
        <w:separator/>
      </w:r>
    </w:p>
  </w:endnote>
  <w:endnote w:type="continuationSeparator" w:id="0">
    <w:p w14:paraId="452E5945" w14:textId="77777777" w:rsidR="00BF1A9E" w:rsidRDefault="00BF1A9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Che">
    <w:altName w:val="바탕체"/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5AB070" w14:textId="77777777" w:rsidR="00BF1A9E" w:rsidRDefault="00BF1A9E">
      <w:r>
        <w:separator/>
      </w:r>
    </w:p>
  </w:footnote>
  <w:footnote w:type="continuationSeparator" w:id="0">
    <w:p w14:paraId="6DE38ADF" w14:textId="77777777" w:rsidR="00BF1A9E" w:rsidRDefault="00BF1A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7663524" w14:textId="77777777" w:rsidR="00AF36ED" w:rsidRDefault="00953CFA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11914D" w14:textId="77777777" w:rsidR="00AF36ED" w:rsidRDefault="00BF1A9E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5277204" w14:textId="77777777" w:rsidR="00AF36ED" w:rsidRDefault="00953CFA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54E023C" w14:textId="64684D9F" w:rsidR="00AF36ED" w:rsidRPr="00A05772" w:rsidRDefault="00BF1A9E" w:rsidP="00A06816">
    <w:pPr>
      <w:pStyle w:val="Header"/>
      <w:ind w:right="35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BE697DB" w14:textId="77777777" w:rsidR="00DA0F6A" w:rsidRDefault="00953CFA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38DE6EB" w14:textId="77777777" w:rsidR="00CB20D0" w:rsidRPr="00A05772" w:rsidRDefault="00BF1A9E" w:rsidP="00CB20D0">
    <w:pPr>
      <w:pStyle w:val="Header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C23EC8"/>
    <w:multiLevelType w:val="hybridMultilevel"/>
    <w:tmpl w:val="FC06F4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234DDA"/>
    <w:multiLevelType w:val="hybridMultilevel"/>
    <w:tmpl w:val="AAD095A6"/>
    <w:lvl w:ilvl="0" w:tplc="5E929D80">
      <w:start w:val="1"/>
      <w:numFmt w:val="bullet"/>
      <w:lvlText w:val="•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50A2F11C">
      <w:start w:val="1"/>
      <w:numFmt w:val="bullet"/>
      <w:lvlText w:val="–"/>
      <w:lvlJc w:val="left"/>
      <w:pPr>
        <w:ind w:left="1200" w:hanging="400"/>
      </w:pPr>
      <w:rPr>
        <w:rFonts w:ascii="Malgun Gothic" w:eastAsia="Malgun Gothic" w:hAnsi="Malgun Gothic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0DBC1B0E"/>
    <w:multiLevelType w:val="hybridMultilevel"/>
    <w:tmpl w:val="5C8CECE6"/>
    <w:lvl w:ilvl="0" w:tplc="50A2F11C">
      <w:start w:val="1"/>
      <w:numFmt w:val="bullet"/>
      <w:lvlText w:val="–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5E929D80">
      <w:start w:val="1"/>
      <w:numFmt w:val="bullet"/>
      <w:lvlText w:val="•"/>
      <w:lvlJc w:val="left"/>
      <w:pPr>
        <w:ind w:left="1200" w:hanging="400"/>
      </w:pPr>
      <w:rPr>
        <w:rFonts w:ascii="Malgun Gothic" w:eastAsia="Malgun Gothic" w:hAnsi="Malgun Gothic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0FD508E5"/>
    <w:multiLevelType w:val="hybridMultilevel"/>
    <w:tmpl w:val="F08E35F0"/>
    <w:lvl w:ilvl="0" w:tplc="50A2F11C">
      <w:start w:val="1"/>
      <w:numFmt w:val="bullet"/>
      <w:lvlText w:val="–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50A2F11C">
      <w:start w:val="1"/>
      <w:numFmt w:val="bullet"/>
      <w:lvlText w:val="–"/>
      <w:lvlJc w:val="left"/>
      <w:pPr>
        <w:ind w:left="1200" w:hanging="400"/>
      </w:pPr>
      <w:rPr>
        <w:rFonts w:ascii="Malgun Gothic" w:eastAsia="Malgun Gothic" w:hAnsi="Malgun Gothic" w:hint="eastAsia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16905589"/>
    <w:multiLevelType w:val="hybridMultilevel"/>
    <w:tmpl w:val="74E2600E"/>
    <w:lvl w:ilvl="0" w:tplc="50A2F11C">
      <w:start w:val="1"/>
      <w:numFmt w:val="bullet"/>
      <w:lvlText w:val="–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50A2F11C">
      <w:start w:val="1"/>
      <w:numFmt w:val="bullet"/>
      <w:lvlText w:val="–"/>
      <w:lvlJc w:val="left"/>
      <w:pPr>
        <w:ind w:left="1200" w:hanging="400"/>
      </w:pPr>
      <w:rPr>
        <w:rFonts w:ascii="Malgun Gothic" w:eastAsia="Malgun Gothic" w:hAnsi="Malgun Gothic" w:hint="eastAsia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1DD36676"/>
    <w:multiLevelType w:val="hybridMultilevel"/>
    <w:tmpl w:val="F44CB582"/>
    <w:lvl w:ilvl="0" w:tplc="E09A2B84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9527085"/>
    <w:multiLevelType w:val="hybridMultilevel"/>
    <w:tmpl w:val="0BEE2C52"/>
    <w:lvl w:ilvl="0" w:tplc="5E929D80">
      <w:start w:val="1"/>
      <w:numFmt w:val="bullet"/>
      <w:lvlText w:val="•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299615A2"/>
    <w:multiLevelType w:val="hybridMultilevel"/>
    <w:tmpl w:val="42B0D4AE"/>
    <w:lvl w:ilvl="0" w:tplc="5E929D80">
      <w:start w:val="1"/>
      <w:numFmt w:val="bullet"/>
      <w:lvlText w:val="•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299F76BC"/>
    <w:multiLevelType w:val="hybridMultilevel"/>
    <w:tmpl w:val="6A942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3130325C"/>
    <w:multiLevelType w:val="hybridMultilevel"/>
    <w:tmpl w:val="79BCACCC"/>
    <w:lvl w:ilvl="0" w:tplc="50A2F11C">
      <w:start w:val="1"/>
      <w:numFmt w:val="bullet"/>
      <w:lvlText w:val="–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33F27734"/>
    <w:multiLevelType w:val="hybridMultilevel"/>
    <w:tmpl w:val="A906F274"/>
    <w:lvl w:ilvl="0" w:tplc="5E929D80">
      <w:start w:val="1"/>
      <w:numFmt w:val="bullet"/>
      <w:lvlText w:val="•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50A2F11C">
      <w:start w:val="1"/>
      <w:numFmt w:val="bullet"/>
      <w:lvlText w:val="–"/>
      <w:lvlJc w:val="left"/>
      <w:pPr>
        <w:ind w:left="1200" w:hanging="400"/>
      </w:pPr>
      <w:rPr>
        <w:rFonts w:ascii="Malgun Gothic" w:eastAsia="Malgun Gothic" w:hAnsi="Malgun Gothic" w:hint="eastAsia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370B63B4"/>
    <w:multiLevelType w:val="multilevel"/>
    <w:tmpl w:val="9E6C2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75A4411"/>
    <w:multiLevelType w:val="hybridMultilevel"/>
    <w:tmpl w:val="E3C6D9A2"/>
    <w:lvl w:ilvl="0" w:tplc="50A2F11C">
      <w:start w:val="1"/>
      <w:numFmt w:val="bullet"/>
      <w:lvlText w:val="–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4388760F"/>
    <w:multiLevelType w:val="hybridMultilevel"/>
    <w:tmpl w:val="C41A92D0"/>
    <w:lvl w:ilvl="0" w:tplc="50A2F11C">
      <w:start w:val="1"/>
      <w:numFmt w:val="bullet"/>
      <w:lvlText w:val="–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48081A5B"/>
    <w:multiLevelType w:val="hybridMultilevel"/>
    <w:tmpl w:val="86E68EE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4E3E6F78"/>
    <w:multiLevelType w:val="hybridMultilevel"/>
    <w:tmpl w:val="5B7C2320"/>
    <w:lvl w:ilvl="0" w:tplc="50A2F11C">
      <w:start w:val="1"/>
      <w:numFmt w:val="bullet"/>
      <w:lvlText w:val="–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9" w15:restartNumberingAfterBreak="0">
    <w:nsid w:val="4F617A82"/>
    <w:multiLevelType w:val="hybridMultilevel"/>
    <w:tmpl w:val="1F2C2F6E"/>
    <w:lvl w:ilvl="0" w:tplc="50A2F11C">
      <w:start w:val="1"/>
      <w:numFmt w:val="bullet"/>
      <w:lvlText w:val="–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6373CBC"/>
    <w:multiLevelType w:val="hybridMultilevel"/>
    <w:tmpl w:val="1CCC3A64"/>
    <w:lvl w:ilvl="0" w:tplc="F0207BFE">
      <w:numFmt w:val="bullet"/>
      <w:lvlText w:val="•"/>
      <w:lvlJc w:val="left"/>
      <w:pPr>
        <w:ind w:left="1160" w:hanging="360"/>
      </w:pPr>
      <w:rPr>
        <w:rFonts w:ascii="BatangChe" w:eastAsia="BatangChe" w:hAnsi="BatangChe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31" w15:restartNumberingAfterBreak="0">
    <w:nsid w:val="580174B8"/>
    <w:multiLevelType w:val="hybridMultilevel"/>
    <w:tmpl w:val="F314E73E"/>
    <w:lvl w:ilvl="0" w:tplc="E09A2B84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ADE2EF1"/>
    <w:multiLevelType w:val="hybridMultilevel"/>
    <w:tmpl w:val="429A765C"/>
    <w:lvl w:ilvl="0" w:tplc="50A2F11C">
      <w:start w:val="1"/>
      <w:numFmt w:val="bullet"/>
      <w:lvlText w:val="–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 w15:restartNumberingAfterBreak="0">
    <w:nsid w:val="681662A5"/>
    <w:multiLevelType w:val="hybridMultilevel"/>
    <w:tmpl w:val="1A708C00"/>
    <w:lvl w:ilvl="0" w:tplc="50A2F11C">
      <w:start w:val="1"/>
      <w:numFmt w:val="bullet"/>
      <w:lvlText w:val="–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50A2F11C">
      <w:start w:val="1"/>
      <w:numFmt w:val="bullet"/>
      <w:lvlText w:val="–"/>
      <w:lvlJc w:val="left"/>
      <w:pPr>
        <w:ind w:left="1600" w:hanging="400"/>
      </w:pPr>
      <w:rPr>
        <w:rFonts w:ascii="Malgun Gothic" w:eastAsia="Malgun Gothic" w:hAnsi="Malgun Gothic" w:hint="eastAsia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4" w15:restartNumberingAfterBreak="0">
    <w:nsid w:val="6D397804"/>
    <w:multiLevelType w:val="hybridMultilevel"/>
    <w:tmpl w:val="2CA66AD2"/>
    <w:lvl w:ilvl="0" w:tplc="50A2F11C">
      <w:start w:val="1"/>
      <w:numFmt w:val="bullet"/>
      <w:lvlText w:val="–"/>
      <w:lvlJc w:val="left"/>
      <w:pPr>
        <w:ind w:left="800" w:hanging="400"/>
      </w:pPr>
      <w:rPr>
        <w:rFonts w:ascii="Malgun Gothic" w:eastAsia="Malgun Gothic" w:hAnsi="Malgun Gothic" w:hint="eastAsia"/>
      </w:rPr>
    </w:lvl>
    <w:lvl w:ilvl="1" w:tplc="50A2F11C">
      <w:start w:val="1"/>
      <w:numFmt w:val="bullet"/>
      <w:lvlText w:val="–"/>
      <w:lvlJc w:val="left"/>
      <w:pPr>
        <w:ind w:left="1200" w:hanging="400"/>
      </w:pPr>
      <w:rPr>
        <w:rFonts w:ascii="Malgun Gothic" w:eastAsia="Malgun Gothic" w:hAnsi="Malgun Gothic" w:hint="eastAsia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7CC55430"/>
    <w:multiLevelType w:val="hybridMultilevel"/>
    <w:tmpl w:val="0E624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6"/>
  </w:num>
  <w:num w:numId="3">
    <w:abstractNumId w:val="21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21"/>
  </w:num>
  <w:num w:numId="15">
    <w:abstractNumId w:val="0"/>
  </w:num>
  <w:num w:numId="16">
    <w:abstractNumId w:val="0"/>
  </w:num>
  <w:num w:numId="17">
    <w:abstractNumId w:val="21"/>
  </w:num>
  <w:num w:numId="18">
    <w:abstractNumId w:val="11"/>
  </w:num>
  <w:num w:numId="19">
    <w:abstractNumId w:val="35"/>
  </w:num>
  <w:num w:numId="20">
    <w:abstractNumId w:val="27"/>
  </w:num>
  <w:num w:numId="21">
    <w:abstractNumId w:val="32"/>
  </w:num>
  <w:num w:numId="22">
    <w:abstractNumId w:val="28"/>
  </w:num>
  <w:num w:numId="23">
    <w:abstractNumId w:val="13"/>
  </w:num>
  <w:num w:numId="24">
    <w:abstractNumId w:val="14"/>
  </w:num>
  <w:num w:numId="25">
    <w:abstractNumId w:val="29"/>
  </w:num>
  <w:num w:numId="26">
    <w:abstractNumId w:val="22"/>
  </w:num>
  <w:num w:numId="27">
    <w:abstractNumId w:val="19"/>
  </w:num>
  <w:num w:numId="28">
    <w:abstractNumId w:val="26"/>
  </w:num>
  <w:num w:numId="29">
    <w:abstractNumId w:val="25"/>
  </w:num>
  <w:num w:numId="30">
    <w:abstractNumId w:val="34"/>
  </w:num>
  <w:num w:numId="31">
    <w:abstractNumId w:val="15"/>
  </w:num>
  <w:num w:numId="32">
    <w:abstractNumId w:val="23"/>
  </w:num>
  <w:num w:numId="33">
    <w:abstractNumId w:val="33"/>
  </w:num>
  <w:num w:numId="34">
    <w:abstractNumId w:val="12"/>
  </w:num>
  <w:num w:numId="35">
    <w:abstractNumId w:val="24"/>
  </w:num>
  <w:num w:numId="36">
    <w:abstractNumId w:val="24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37">
    <w:abstractNumId w:val="24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38">
    <w:abstractNumId w:val="24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39">
    <w:abstractNumId w:val="24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40">
    <w:abstractNumId w:val="24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41">
    <w:abstractNumId w:val="20"/>
  </w:num>
  <w:num w:numId="42">
    <w:abstractNumId w:val="31"/>
  </w:num>
  <w:num w:numId="43">
    <w:abstractNumId w:val="17"/>
  </w:num>
  <w:num w:numId="44">
    <w:abstractNumId w:val="24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45">
    <w:abstractNumId w:val="24"/>
    <w:lvlOverride w:ilvl="0">
      <w:lvl w:ilvl="0">
        <w:numFmt w:val="decimal"/>
        <w:lvlText w:val=""/>
        <w:lvlJc w:val="left"/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numFmt w:val="lowerRoman"/>
        <w:lvlText w:val="%3."/>
        <w:lvlJc w:val="right"/>
      </w:lvl>
    </w:lvlOverride>
  </w:num>
  <w:num w:numId="46">
    <w:abstractNumId w:val="18"/>
  </w:num>
  <w:num w:numId="4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IDC2MzMzNTCxNjMyUdpeDU4uLM/DyQAuNaAIcaBcksAAAA"/>
  </w:docVars>
  <w:rsids>
    <w:rsidRoot w:val="00590D07"/>
    <w:rsid w:val="00011C8B"/>
    <w:rsid w:val="004E29B3"/>
    <w:rsid w:val="00590D07"/>
    <w:rsid w:val="00593F4B"/>
    <w:rsid w:val="006A05D6"/>
    <w:rsid w:val="00784D58"/>
    <w:rsid w:val="008D6863"/>
    <w:rsid w:val="00952545"/>
    <w:rsid w:val="00953CFA"/>
    <w:rsid w:val="00A06816"/>
    <w:rsid w:val="00A479CC"/>
    <w:rsid w:val="00AE555E"/>
    <w:rsid w:val="00B86B75"/>
    <w:rsid w:val="00BC48D5"/>
    <w:rsid w:val="00BF1A9E"/>
    <w:rsid w:val="00C36279"/>
    <w:rsid w:val="00E315A3"/>
    <w:rsid w:val="00E432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C5801"/>
  <w15:docId w15:val="{DBE9CFE0-064D-41F0-923E-09B5972C2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Emphasis" w:uiPriority="21" w:qFormat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Heading3">
    <w:name w:val="heading 3"/>
    <w:basedOn w:val="Heading2"/>
    <w:next w:val="Normal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F6DE6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le"/>
    <w:next w:val="BodyText"/>
    <w:qFormat/>
    <w:rsid w:val="00CB20D0"/>
    <w:pPr>
      <w:spacing w:before="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72FF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aliases w:val="refs"/>
    <w:basedOn w:val="Normal"/>
    <w:qFormat/>
    <w:rsid w:val="00572FF5"/>
    <w:pPr>
      <w:ind w:left="680" w:hanging="6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006D3F"/>
    <w:pPr>
      <w:spacing w:before="0"/>
    </w:pPr>
  </w:style>
  <w:style w:type="table" w:customStyle="1" w:styleId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uiPriority w:val="35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rsid w:val="00006D3F"/>
    <w:pPr>
      <w:keepNext/>
    </w:pPr>
  </w:style>
  <w:style w:type="paragraph" w:customStyle="1" w:styleId="ImageCaption">
    <w:name w:val="Image Caption"/>
    <w:basedOn w:val="Caption"/>
    <w:rsid w:val="00421B26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uiPriority w:val="99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36ED"/>
  </w:style>
  <w:style w:type="paragraph" w:styleId="Footer">
    <w:name w:val="footer"/>
    <w:basedOn w:val="Normal"/>
    <w:link w:val="FooterChar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F36ED"/>
  </w:style>
  <w:style w:type="character" w:styleId="PageNumber">
    <w:name w:val="page number"/>
    <w:basedOn w:val="DefaultParagraphFont"/>
    <w:semiHidden/>
    <w:unhideWhenUsed/>
    <w:rsid w:val="00AF36ED"/>
  </w:style>
  <w:style w:type="paragraph" w:customStyle="1" w:styleId="h1-pagebreak">
    <w:name w:val="h1-pagebreak"/>
    <w:basedOn w:val="Heading1"/>
    <w:qFormat/>
    <w:rsid w:val="00DD5581"/>
    <w:pPr>
      <w:pageBreakBefore/>
    </w:pPr>
    <w:rPr>
      <w:b w:val="0"/>
    </w:rPr>
  </w:style>
  <w:style w:type="character" w:customStyle="1" w:styleId="BodyTextChar">
    <w:name w:val="Body Text Char"/>
    <w:basedOn w:val="DefaultParagraphFont"/>
    <w:link w:val="BodyText"/>
    <w:uiPriority w:val="99"/>
    <w:rsid w:val="005036C4"/>
    <w:rPr>
      <w:rFonts w:ascii="Times New Roman" w:hAnsi="Times New Roman"/>
    </w:rPr>
  </w:style>
  <w:style w:type="table" w:styleId="TableGrid">
    <w:name w:val="Table Grid"/>
    <w:basedOn w:val="TableNormal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  <w:style w:type="paragraph" w:styleId="ListParagraph">
    <w:name w:val="List Paragraph"/>
    <w:basedOn w:val="Normal"/>
    <w:uiPriority w:val="34"/>
    <w:qFormat/>
    <w:rsid w:val="00AE555E"/>
    <w:pPr>
      <w:widowControl w:val="0"/>
      <w:wordWrap w:val="0"/>
      <w:autoSpaceDE w:val="0"/>
      <w:autoSpaceDN w:val="0"/>
      <w:spacing w:before="0" w:after="0" w:line="240" w:lineRule="auto"/>
      <w:ind w:leftChars="400" w:left="800"/>
      <w:jc w:val="both"/>
    </w:pPr>
    <w:rPr>
      <w:rFonts w:asciiTheme="minorHAnsi" w:eastAsiaTheme="minorEastAsia" w:hAnsiTheme="minorHAnsi"/>
      <w:kern w:val="2"/>
      <w:sz w:val="20"/>
      <w:szCs w:val="22"/>
      <w:lang w:eastAsia="ko-KR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E555E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555E"/>
    <w:pPr>
      <w:widowControl w:val="0"/>
      <w:wordWrap w:val="0"/>
      <w:autoSpaceDE w:val="0"/>
      <w:autoSpaceDN w:val="0"/>
      <w:spacing w:before="0" w:after="0" w:line="240" w:lineRule="auto"/>
      <w:jc w:val="both"/>
    </w:pPr>
    <w:rPr>
      <w:rFonts w:ascii="Lucida Grande" w:eastAsiaTheme="minorEastAsia" w:hAnsi="Lucida Grande" w:cs="Lucida Grande"/>
      <w:kern w:val="2"/>
      <w:sz w:val="18"/>
      <w:szCs w:val="18"/>
      <w:lang w:eastAsia="ko-K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555E"/>
    <w:rPr>
      <w:rFonts w:ascii="Lucida Grande" w:eastAsiaTheme="minorEastAsia" w:hAnsi="Lucida Grande" w:cs="Lucida Grande"/>
      <w:kern w:val="2"/>
      <w:sz w:val="18"/>
      <w:szCs w:val="18"/>
      <w:lang w:eastAsia="ko-KR"/>
    </w:rPr>
  </w:style>
  <w:style w:type="paragraph" w:styleId="NormalWeb">
    <w:name w:val="Normal (Web)"/>
    <w:basedOn w:val="Normal"/>
    <w:uiPriority w:val="99"/>
    <w:semiHidden/>
    <w:unhideWhenUsed/>
    <w:rsid w:val="00AE555E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</w:rPr>
  </w:style>
  <w:style w:type="character" w:customStyle="1" w:styleId="apple-tab-span">
    <w:name w:val="apple-tab-span"/>
    <w:basedOn w:val="DefaultParagraphFont"/>
    <w:rsid w:val="00AE555E"/>
  </w:style>
  <w:style w:type="character" w:styleId="CommentReference">
    <w:name w:val="annotation reference"/>
    <w:basedOn w:val="DefaultParagraphFont"/>
    <w:uiPriority w:val="99"/>
    <w:semiHidden/>
    <w:unhideWhenUsed/>
    <w:rsid w:val="00AE555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555E"/>
    <w:pPr>
      <w:widowControl w:val="0"/>
      <w:wordWrap w:val="0"/>
      <w:autoSpaceDE w:val="0"/>
      <w:autoSpaceDN w:val="0"/>
      <w:spacing w:before="0" w:after="0" w:line="240" w:lineRule="auto"/>
    </w:pPr>
    <w:rPr>
      <w:rFonts w:asciiTheme="minorHAnsi" w:eastAsiaTheme="minorEastAsia" w:hAnsiTheme="minorHAnsi"/>
      <w:kern w:val="2"/>
      <w:sz w:val="20"/>
      <w:szCs w:val="22"/>
      <w:lang w:eastAsia="ko-K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555E"/>
    <w:rPr>
      <w:rFonts w:eastAsiaTheme="minorEastAsia"/>
      <w:kern w:val="2"/>
      <w:sz w:val="20"/>
      <w:szCs w:val="22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55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555E"/>
    <w:rPr>
      <w:rFonts w:eastAsiaTheme="minorEastAsia"/>
      <w:b/>
      <w:bCs/>
      <w:kern w:val="2"/>
      <w:sz w:val="20"/>
      <w:szCs w:val="22"/>
      <w:lang w:eastAsia="ko-KR"/>
    </w:rPr>
  </w:style>
  <w:style w:type="character" w:customStyle="1" w:styleId="apple-converted-space">
    <w:name w:val="apple-converted-space"/>
    <w:basedOn w:val="DefaultParagraphFont"/>
    <w:rsid w:val="00AE555E"/>
  </w:style>
  <w:style w:type="paragraph" w:styleId="Revision">
    <w:name w:val="Revision"/>
    <w:hidden/>
    <w:uiPriority w:val="99"/>
    <w:semiHidden/>
    <w:rsid w:val="00AE555E"/>
    <w:pPr>
      <w:spacing w:after="0"/>
    </w:pPr>
    <w:rPr>
      <w:rFonts w:eastAsiaTheme="minorEastAsia"/>
      <w:kern w:val="2"/>
      <w:sz w:val="20"/>
      <w:szCs w:val="22"/>
      <w:lang w:eastAsia="ko-KR"/>
    </w:rPr>
  </w:style>
  <w:style w:type="character" w:styleId="IntenseEmphasis">
    <w:name w:val="Intense Emphasis"/>
    <w:basedOn w:val="DefaultParagraphFont"/>
    <w:uiPriority w:val="21"/>
    <w:qFormat/>
    <w:rsid w:val="00AE555E"/>
    <w:rPr>
      <w:i/>
      <w:i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AE55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704</Words>
  <Characters>4015</Characters>
  <Application>Microsoft Office Word</Application>
  <DocSecurity>0</DocSecurity>
  <Lines>58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Social Capital and the Success of Economic Sanctions</vt:lpstr>
      <vt:lpstr>TITLE</vt:lpstr>
    </vt:vector>
  </TitlesOfParts>
  <Manager/>
  <Company/>
  <LinksUpToDate>false</LinksUpToDate>
  <CharactersWithSpaces>47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Capital and the Success of Economic Sanctions</dc:title>
  <dc:creator/>
  <cp:keywords/>
  <cp:lastModifiedBy>박 상훈</cp:lastModifiedBy>
  <cp:revision>5</cp:revision>
  <dcterms:created xsi:type="dcterms:W3CDTF">2021-01-19T17:19:00Z</dcterms:created>
  <dcterms:modified xsi:type="dcterms:W3CDTF">2021-01-19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phere\Dropbox\MYPC(D~2\DOCUME~1\R\WIN-LI~1\4.0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header-includes">
    <vt:lpwstr/>
  </property>
  <property fmtid="{D5CDD505-2E9C-101B-9397-08002B2CF9AE}" pid="13" name="linenumbers">
    <vt:lpwstr>no</vt:lpwstr>
  </property>
  <property fmtid="{D5CDD505-2E9C-101B-9397-08002B2CF9AE}" pid="14" name="mask">
    <vt:lpwstr>no</vt:lpwstr>
  </property>
  <property fmtid="{D5CDD505-2E9C-101B-9397-08002B2CF9AE}" pid="15" name="numbersections">
    <vt:lpwstr>no</vt:lpwstr>
  </property>
  <property fmtid="{D5CDD505-2E9C-101B-9397-08002B2CF9AE}" pid="16" name="output">
    <vt:lpwstr>papaja::apa6_docx</vt:lpwstr>
  </property>
  <property fmtid="{D5CDD505-2E9C-101B-9397-08002B2CF9AE}" pid="17" name="shorttitle">
    <vt:lpwstr>Hur, Park, Kim, and Whang (2021)</vt:lpwstr>
  </property>
  <property fmtid="{D5CDD505-2E9C-101B-9397-08002B2CF9AE}" pid="18" name="tablelist">
    <vt:lpwstr>no</vt:lpwstr>
  </property>
  <property fmtid="{D5CDD505-2E9C-101B-9397-08002B2CF9AE}" pid="19" name="wordcount">
    <vt:lpwstr>7884</vt:lpwstr>
  </property>
</Properties>
</file>